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Large D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675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62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86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281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6495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63078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3254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378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653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673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28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81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5202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334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529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128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759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739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.17198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32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98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4135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80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008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6597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262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64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25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223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861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242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.01818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164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670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846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428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313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9079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9620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34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5861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26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78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706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2102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422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15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871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692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50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5181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172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697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7223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588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05256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279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09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81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477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929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22914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50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81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769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01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35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4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4589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912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46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442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08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04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9139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17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1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11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3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242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657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532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06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42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13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627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41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67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2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0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59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80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92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93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38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5222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69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90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49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487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8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02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69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6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08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53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8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57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2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06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0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21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9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97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89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82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4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60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0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6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77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16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8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7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2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03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1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38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05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20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1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02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55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75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o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83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86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556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42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84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6804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91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475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58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0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44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exl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811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47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69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80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8:59Z</dcterms:created>
  <dcterms:modified xsi:type="dcterms:W3CDTF">2024-07-03T0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